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2B4615" w14:textId="60A1F50A" w:rsidR="00712C99" w:rsidRDefault="00712C99">
      <w:r>
        <w:t>Steps</w:t>
      </w:r>
    </w:p>
    <w:p w14:paraId="404273F3" w14:textId="22B088F0" w:rsidR="00712C99" w:rsidRDefault="00712C99" w:rsidP="00712C99">
      <w:pPr>
        <w:pStyle w:val="ListParagraph"/>
        <w:numPr>
          <w:ilvl w:val="0"/>
          <w:numId w:val="1"/>
        </w:numPr>
      </w:pPr>
      <w:r>
        <w:t>Set the program counter inside the default constructor</w:t>
      </w:r>
    </w:p>
    <w:p w14:paraId="7D4BE915" w14:textId="7E85C8B2" w:rsidR="00712C99" w:rsidRDefault="00712C99" w:rsidP="00712C99">
      <w:pPr>
        <w:pStyle w:val="ListParagraph"/>
        <w:numPr>
          <w:ilvl w:val="0"/>
          <w:numId w:val="1"/>
        </w:numPr>
      </w:pPr>
      <w:r>
        <w:t>Read file and load instruction, program into the RAM</w:t>
      </w:r>
    </w:p>
    <w:p w14:paraId="6D715E9B" w14:textId="7C9D75AC" w:rsidR="00712C99" w:rsidRDefault="00712C99" w:rsidP="00712C99">
      <w:pPr>
        <w:pStyle w:val="ListParagraph"/>
        <w:numPr>
          <w:ilvl w:val="0"/>
          <w:numId w:val="1"/>
        </w:numPr>
      </w:pPr>
      <w:r>
        <w:t>Parse the instruction from the RAM</w:t>
      </w:r>
    </w:p>
    <w:p w14:paraId="3FB8527A" w14:textId="163C6E6A" w:rsidR="00712C99" w:rsidRDefault="00712C99" w:rsidP="00712C99">
      <w:pPr>
        <w:pStyle w:val="ListParagraph"/>
        <w:numPr>
          <w:ilvl w:val="0"/>
          <w:numId w:val="1"/>
        </w:numPr>
      </w:pPr>
      <w:r>
        <w:t>Create functions(method) for each command instruction</w:t>
      </w:r>
    </w:p>
    <w:p w14:paraId="2764986C" w14:textId="223F2161" w:rsidR="00712C99" w:rsidRDefault="00712C99" w:rsidP="00712C99">
      <w:r>
        <w:t xml:space="preserve">Fetch-execute </w:t>
      </w:r>
    </w:p>
    <w:p w14:paraId="6AF055E2" w14:textId="698233DB" w:rsidR="00712C99" w:rsidRDefault="00712C99" w:rsidP="00712C99">
      <w:r>
        <w:t>Fetch-execute is a loop</w:t>
      </w:r>
    </w:p>
    <w:p w14:paraId="430C3C23" w14:textId="6154E81B" w:rsidR="00712C99" w:rsidRDefault="00712C99" w:rsidP="00712C99">
      <w:pPr>
        <w:pStyle w:val="ListParagraph"/>
        <w:numPr>
          <w:ilvl w:val="0"/>
          <w:numId w:val="1"/>
        </w:numPr>
      </w:pPr>
      <w:r>
        <w:t>Look at program counter</w:t>
      </w:r>
    </w:p>
    <w:p w14:paraId="11593CDC" w14:textId="58AF82AA" w:rsidR="00712C99" w:rsidRDefault="00712C99" w:rsidP="00712C99">
      <w:pPr>
        <w:pStyle w:val="ListParagraph"/>
        <w:numPr>
          <w:ilvl w:val="0"/>
          <w:numId w:val="1"/>
        </w:numPr>
      </w:pPr>
      <w:r>
        <w:t>Go to RAM[PC]</w:t>
      </w:r>
    </w:p>
    <w:p w14:paraId="60349A42" w14:textId="2BBC1D5F" w:rsidR="00712C99" w:rsidRDefault="00712C99" w:rsidP="00712C99">
      <w:pPr>
        <w:pStyle w:val="ListParagraph"/>
        <w:numPr>
          <w:ilvl w:val="0"/>
          <w:numId w:val="1"/>
        </w:numPr>
      </w:pPr>
      <w:r>
        <w:t>Perform that instruction</w:t>
      </w:r>
    </w:p>
    <w:p w14:paraId="6C1C7ABF" w14:textId="7B644608" w:rsidR="00712C99" w:rsidRDefault="00712C99" w:rsidP="00712C99">
      <w:pPr>
        <w:pStyle w:val="ListParagraph"/>
        <w:numPr>
          <w:ilvl w:val="0"/>
          <w:numId w:val="1"/>
        </w:numPr>
      </w:pPr>
      <w:bookmarkStart w:id="0" w:name="_GoBack"/>
      <w:bookmarkEnd w:id="0"/>
      <w:r>
        <w:t>Increment PC by 1</w:t>
      </w:r>
    </w:p>
    <w:sectPr w:rsidR="00712C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201D4D"/>
    <w:multiLevelType w:val="hybridMultilevel"/>
    <w:tmpl w:val="B29A4EBE"/>
    <w:lvl w:ilvl="0" w:tplc="3894D090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xMjI1MTc2tjA1MTNV0lEKTi0uzszPAykwrAUA4wMJaiwAAAA="/>
  </w:docVars>
  <w:rsids>
    <w:rsidRoot w:val="00712C99"/>
    <w:rsid w:val="00712C99"/>
    <w:rsid w:val="00943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5C9E31"/>
  <w15:chartTrackingRefBased/>
  <w15:docId w15:val="{B0DC6A11-8778-4955-BD38-0C1324EF07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2C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1</Pages>
  <Words>48</Words>
  <Characters>27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nwoubie21@gmail.com</dc:creator>
  <cp:keywords/>
  <dc:description/>
  <cp:lastModifiedBy>natanwoubie21@gmail.com</cp:lastModifiedBy>
  <cp:revision>1</cp:revision>
  <dcterms:created xsi:type="dcterms:W3CDTF">2019-02-23T19:09:00Z</dcterms:created>
  <dcterms:modified xsi:type="dcterms:W3CDTF">2019-02-25T13:12:00Z</dcterms:modified>
</cp:coreProperties>
</file>